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79B8C" w14:textId="77777777" w:rsidR="00BE430D" w:rsidRPr="000A50D1" w:rsidRDefault="00BE430D" w:rsidP="00BE430D">
      <w:pPr>
        <w:keepNext/>
        <w:keepLines/>
        <w:spacing w:before="240" w:after="0" w:line="256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bookmarkStart w:id="0" w:name="_Hlk101874680"/>
      <w:r w:rsidRPr="000A50D1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 xml:space="preserve">CI/CD Deployment for </w:t>
      </w:r>
      <w:proofErr w:type="spellStart"/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Springboot</w:t>
      </w:r>
      <w:proofErr w:type="spellEnd"/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 xml:space="preserve"> Application.</w:t>
      </w:r>
    </w:p>
    <w:p w14:paraId="24270727" w14:textId="77777777" w:rsidR="00BE430D" w:rsidRPr="000A50D1" w:rsidRDefault="00BE430D" w:rsidP="00BE430D">
      <w:pPr>
        <w:keepNext/>
        <w:keepLines/>
        <w:spacing w:before="40" w:after="0" w:line="256" w:lineRule="auto"/>
        <w:outlineLvl w:val="1"/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</w:pPr>
      <w:r w:rsidRPr="000A50D1"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 xml:space="preserve">GitHub Link: </w:t>
      </w:r>
    </w:p>
    <w:p w14:paraId="084A2CFA" w14:textId="115B07F8" w:rsidR="00BE430D" w:rsidRDefault="00133FFE" w:rsidP="00BE430D">
      <w:pPr>
        <w:keepNext/>
        <w:keepLines/>
        <w:spacing w:before="40" w:after="0" w:line="256" w:lineRule="auto"/>
        <w:outlineLvl w:val="1"/>
        <w:rPr>
          <w:rStyle w:val="Hyperlink"/>
        </w:rPr>
      </w:pPr>
      <w:hyperlink r:id="rId5" w:history="1">
        <w:r w:rsidR="00BE430D" w:rsidRPr="00EB16DF">
          <w:rPr>
            <w:rStyle w:val="Hyperlink"/>
          </w:rPr>
          <w:t>https://github.com/tamasjit/SpringJenkinDocker</w:t>
        </w:r>
      </w:hyperlink>
    </w:p>
    <w:p w14:paraId="6B43531A" w14:textId="451D4AF8" w:rsidR="00133FFE" w:rsidRDefault="00133FFE" w:rsidP="00133FFE">
      <w:pPr>
        <w:keepNext/>
        <w:keepLines/>
        <w:spacing w:before="40" w:after="0" w:line="256" w:lineRule="auto"/>
        <w:outlineLvl w:val="1"/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</w:pPr>
      <w:r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>Docker hub</w:t>
      </w:r>
      <w:r w:rsidRPr="000A50D1"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 xml:space="preserve"> Link: </w:t>
      </w:r>
    </w:p>
    <w:p w14:paraId="4FF6F1B0" w14:textId="7FDC911C" w:rsidR="00133FFE" w:rsidRPr="00133FFE" w:rsidRDefault="00133FFE" w:rsidP="00133FFE">
      <w:pPr>
        <w:keepNext/>
        <w:keepLines/>
        <w:spacing w:before="40" w:after="0" w:line="256" w:lineRule="auto"/>
        <w:outlineLvl w:val="1"/>
        <w:rPr>
          <w:rStyle w:val="Hyperlink"/>
        </w:rPr>
      </w:pPr>
      <w:r w:rsidRPr="00133FFE">
        <w:rPr>
          <w:rStyle w:val="Hyperlink"/>
        </w:rPr>
        <w:t>https://hub.docker.com/r/tamasjit/springboot-deploy</w:t>
      </w:r>
    </w:p>
    <w:bookmarkEnd w:id="0"/>
    <w:p w14:paraId="2A1976AA" w14:textId="09F6A393" w:rsidR="00C313CD" w:rsidRDefault="00C313CD" w:rsidP="005E479B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Welcome to </w:t>
      </w:r>
      <w:proofErr w:type="spellStart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's</w:t>
      </w:r>
      <w:proofErr w:type="spell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proofErr w:type="spellEnd"/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proofErr w:type="spellStart"/>
      <w:proofErr w:type="gramStart"/>
      <w:r>
        <w:t>a</w:t>
      </w:r>
      <w:r w:rsidRPr="00086218">
        <w:t>pplication.properties</w:t>
      </w:r>
      <w:proofErr w:type="spellEnd"/>
      <w:proofErr w:type="gramEnd"/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</w:t>
      </w:r>
      <w:proofErr w:type="gramEnd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.whitelabel.enabled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BUIL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</w:t>
      </w:r>
      <w:proofErr w:type="gramEnd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RELEASE</w:t>
      </w:r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498E48D" w14:textId="2EA4BB8D" w:rsidR="005E479B" w:rsidRDefault="005E479B" w:rsidP="005E479B">
      <w:pPr>
        <w:pStyle w:val="Heading3"/>
      </w:pPr>
      <w:proofErr w:type="spellStart"/>
      <w:r w:rsidRPr="005E479B">
        <w:t>Jenkinsfile</w:t>
      </w:r>
      <w:proofErr w:type="spellEnd"/>
      <w:r>
        <w:t>:</w:t>
      </w:r>
    </w:p>
    <w:p w14:paraId="6B6CBED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de {</w:t>
      </w:r>
    </w:p>
    <w:p w14:paraId="45E2EB6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WORKSPAC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var/lib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jenkins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/workspace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2D6D43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53CB2B3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ef DOCKERHUB_CREDENTIALS=credentials('docker-hub-credentials')</w:t>
      </w:r>
    </w:p>
    <w:p w14:paraId="3445496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611EA4C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 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'STARTED')</w:t>
      </w:r>
    </w:p>
    <w:p w14:paraId="6FA4396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lone Repo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A3A75A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for display purposes</w:t>
      </w:r>
    </w:p>
    <w:p w14:paraId="7FC0C7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Get some code from a GitHub repository</w:t>
      </w:r>
    </w:p>
    <w:p w14:paraId="21AEDA0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git url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https://github.com/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JenkinDocker.gi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4BEEA1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redentialsI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deploy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us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1CB286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branch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'</w:t>
      </w:r>
    </w:p>
    <w:p w14:paraId="07E4317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}</w:t>
      </w:r>
    </w:p>
    <w:p w14:paraId="5849C38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uild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0DEAEB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.build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2784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202E148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D6C1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ploy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23CC53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echo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Image Tag Na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09D099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stop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|| true &amp;&amp; docker rm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 || true"</w:t>
      </w:r>
    </w:p>
    <w:p w14:paraId="5385334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run --name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-d -p 8081:8081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380D13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68BC326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ush image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16E657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 Finally, we'll push the image with two tags:</w:t>
      </w:r>
    </w:p>
    <w:p w14:paraId="1DCA2BB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First, the incremental build number from Jenkins</w:t>
      </w:r>
    </w:p>
    <w:p w14:paraId="6FFC357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Second, the 'latest' tag.</w:t>
      </w:r>
    </w:p>
    <w:p w14:paraId="399D021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Pushing multiple tags is cheap, as all the layers are reused. */</w:t>
      </w:r>
    </w:p>
    <w:p w14:paraId="5765BB4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environment {</w:t>
      </w:r>
    </w:p>
    <w:p w14:paraId="74CDFF2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DOCKER_HUB_LOGIN = credentials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ocker-hub-credentials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DC2B17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511F1FE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tag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321712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login --username=tamasjit --password=123456789"</w:t>
      </w:r>
    </w:p>
    <w:p w14:paraId="3A2978B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push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6409F8D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D9D79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D5576F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62C10FD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  <w:proofErr w:type="gramEnd"/>
    </w:p>
    <w:p w14:paraId="23894A2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"FAILED"</w:t>
      </w:r>
    </w:p>
    <w:p w14:paraId="64ED8F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hro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s</w:t>
      </w:r>
    </w:p>
    <w:p w14:paraId="0897E4B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inally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62DF52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proofErr w:type="gram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6C22CD9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E3697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F5E6A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3062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TARTED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F3F533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683DD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build status of null means successful</w:t>
      </w:r>
    </w:p>
    <w:p w14:paraId="391971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?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UCCESSFUL'</w:t>
      </w:r>
    </w:p>
    <w:p w14:paraId="2029892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Default values</w:t>
      </w:r>
    </w:p>
    <w:p w14:paraId="7480731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Nam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ED'</w:t>
      </w:r>
    </w:p>
    <w:p w14:paraId="7ECB265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Cod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#FF0000'</w:t>
      </w:r>
    </w:p>
    <w:p w14:paraId="528AEFC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w =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Dat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71DC89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message</w:t>
      </w:r>
    </w:p>
    <w:p w14:paraId="0CA40E4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bject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, 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RONTEND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] "</w:t>
      </w:r>
    </w:p>
    <w:p w14:paraId="0CC4D56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mmary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Check On: (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)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63C4DF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 boot Deployment"</w:t>
      </w:r>
    </w:p>
    <w:p w14:paraId="02883D1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etails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&lt;p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JOB &lt;/p&gt;</w:t>
      </w:r>
    </w:p>
    <w:p w14:paraId="3F9BBFD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]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p&gt;</w:t>
      </w:r>
    </w:p>
    <w:p w14:paraId="551C89C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Check console output at "&lt;a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ref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=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a&gt;"&lt;/p&gt;"""</w:t>
      </w:r>
    </w:p>
    <w:p w14:paraId="42DF92BB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60CE32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Email notification</w:t>
      </w:r>
    </w:p>
    <w:p w14:paraId="07742D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ext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</w:p>
    <w:p w14:paraId="0F14E0F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to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dmin@gmail.com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2F06EAA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subject: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3763CAE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body: details,</w:t>
      </w:r>
    </w:p>
    <w:p w14:paraId="0A6AC98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cipientProvider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[[$class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velopersRecipientProvider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]</w:t>
      </w:r>
    </w:p>
    <w:p w14:paraId="3DC2AEF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)</w:t>
      </w:r>
    </w:p>
    <w:p w14:paraId="70C003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9159F4D" w14:textId="6E00C57A" w:rsidR="005E479B" w:rsidRDefault="005E479B" w:rsidP="005E479B">
      <w:pPr>
        <w:pStyle w:val="Heading3"/>
      </w:pPr>
      <w:proofErr w:type="spellStart"/>
      <w:r w:rsidRPr="005E479B">
        <w:t>Dockerfile</w:t>
      </w:r>
      <w:proofErr w:type="spellEnd"/>
      <w:r>
        <w:t>:</w:t>
      </w:r>
    </w:p>
    <w:p w14:paraId="5261391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76D8857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ve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3-jdk-8-alpin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uild</w:t>
      </w:r>
    </w:p>
    <w:p w14:paraId="6B842893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15783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Build Stage</w:t>
      </w:r>
    </w:p>
    <w:p w14:paraId="7AB2276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ORKDI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1F9E8E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CFCC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.</w:t>
      </w:r>
      <w:proofErr w:type="gramEnd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5EE17E0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U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vn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ea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ll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skipTests</w:t>
      </w:r>
      <w:proofErr w:type="spellEnd"/>
    </w:p>
    <w:p w14:paraId="0BADDBD8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7B18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18C1790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jdk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-jdk-alpine</w:t>
      </w:r>
    </w:p>
    <w:p w14:paraId="514BFEB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B77AD2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-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/target/*.ja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.jar</w:t>
      </w:r>
    </w:p>
    <w:p w14:paraId="6939FED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0F16F5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V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R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081</w:t>
      </w:r>
    </w:p>
    <w:p w14:paraId="794A420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POS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PORT</w:t>
      </w:r>
    </w:p>
    <w:p w14:paraId="30D357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6CD4DC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TRYPOIN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[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java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Xmx1024M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Dserver.port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{PORT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pp.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]</w:t>
      </w:r>
    </w:p>
    <w:p w14:paraId="153B8DF6" w14:textId="749FEB77" w:rsidR="005E479B" w:rsidRDefault="00C33355" w:rsidP="00C33355">
      <w:pPr>
        <w:pStyle w:val="Heading3"/>
      </w:pPr>
      <w:r>
        <w:lastRenderedPageBreak/>
        <w:t xml:space="preserve">Pull from docker hub and run inside any </w:t>
      </w:r>
      <w:proofErr w:type="spellStart"/>
      <w:r>
        <w:t>aws</w:t>
      </w:r>
      <w:proofErr w:type="spellEnd"/>
      <w:r>
        <w:t xml:space="preserve"> instance:</w:t>
      </w:r>
    </w:p>
    <w:p w14:paraId="57EE4375" w14:textId="76927443" w:rsidR="00C33355" w:rsidRDefault="00C33355" w:rsidP="00086218">
      <w:pPr>
        <w:shd w:val="clear" w:color="auto" w:fill="1E1E1E"/>
        <w:spacing w:after="0" w:line="285" w:lineRule="atLeast"/>
      </w:pPr>
      <w:r w:rsidRPr="00C33355">
        <w:rPr>
          <w:noProof/>
        </w:rPr>
        <w:drawing>
          <wp:inline distT="0" distB="0" distL="0" distR="0" wp14:anchorId="0A3E2B37" wp14:editId="022FBE05">
            <wp:extent cx="5731510" cy="1704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33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133FFE"/>
    <w:rsid w:val="001E6A70"/>
    <w:rsid w:val="002761F5"/>
    <w:rsid w:val="00362114"/>
    <w:rsid w:val="005E479B"/>
    <w:rsid w:val="007D46F4"/>
    <w:rsid w:val="00A273A1"/>
    <w:rsid w:val="00AA23B2"/>
    <w:rsid w:val="00BE430D"/>
    <w:rsid w:val="00C313CD"/>
    <w:rsid w:val="00C33355"/>
    <w:rsid w:val="00D452B6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7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github.com/tamasjit/SpringJenkinDock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9</cp:revision>
  <dcterms:created xsi:type="dcterms:W3CDTF">2022-03-23T10:03:00Z</dcterms:created>
  <dcterms:modified xsi:type="dcterms:W3CDTF">2022-04-26T09:13:00Z</dcterms:modified>
</cp:coreProperties>
</file>